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4D1A" w14:textId="39F17120" w:rsidR="000A4AFE" w:rsidRDefault="00F540E9">
      <w:pPr>
        <w:jc w:val="both"/>
      </w:pPr>
      <w:r>
        <w:softHyphen/>
      </w:r>
      <w:r>
        <w:softHyphen/>
      </w:r>
      <w:r>
        <w:softHyphen/>
      </w:r>
      <w:r>
        <w:softHyphen/>
      </w:r>
    </w:p>
    <w:p w14:paraId="25479DD6" w14:textId="77777777" w:rsidR="000A4AFE" w:rsidRDefault="000A4AFE">
      <w:pPr>
        <w:jc w:val="both"/>
      </w:pPr>
    </w:p>
    <w:p w14:paraId="1E528138" w14:textId="77777777" w:rsidR="009B47F4" w:rsidRDefault="009B47F4" w:rsidP="009B47F4">
      <w:pPr>
        <w:jc w:val="both"/>
      </w:pPr>
      <w:r>
        <w:t>For More Information Contact:</w:t>
      </w:r>
    </w:p>
    <w:p w14:paraId="5E33FEC9" w14:textId="77777777" w:rsidR="009B47F4" w:rsidRDefault="009B47F4" w:rsidP="009B47F4">
      <w:pPr>
        <w:jc w:val="both"/>
      </w:pPr>
    </w:p>
    <w:p w14:paraId="0BC23CC4" w14:textId="77777777" w:rsidR="009B47F4" w:rsidRDefault="009B47F4" w:rsidP="009B47F4">
      <w:pPr>
        <w:jc w:val="both"/>
      </w:pPr>
      <w:r>
        <w:t xml:space="preserve">Chris Kemmer, PR Consultant </w:t>
      </w:r>
    </w:p>
    <w:p w14:paraId="35A1D337" w14:textId="77777777" w:rsidR="009B47F4" w:rsidRDefault="009B47F4" w:rsidP="009B47F4">
      <w:pPr>
        <w:jc w:val="both"/>
      </w:pPr>
      <w:r>
        <w:t>CK Marketing &amp; Communications</w:t>
      </w:r>
    </w:p>
    <w:p w14:paraId="1C30BEAC" w14:textId="77777777" w:rsidR="009B47F4" w:rsidRDefault="009B47F4" w:rsidP="009B47F4">
      <w:pPr>
        <w:jc w:val="both"/>
      </w:pPr>
      <w:r>
        <w:t>614-459-9369/614-596-3730</w:t>
      </w:r>
    </w:p>
    <w:p w14:paraId="150F9039" w14:textId="77777777" w:rsidR="009B47F4" w:rsidRDefault="002A0705" w:rsidP="009B47F4">
      <w:pPr>
        <w:rPr>
          <w:rStyle w:val="Hyperlink"/>
        </w:rPr>
      </w:pPr>
      <w:hyperlink r:id="rId5" w:history="1">
        <w:r w:rsidR="009B47F4" w:rsidRPr="00E61290">
          <w:rPr>
            <w:rStyle w:val="Hyperlink"/>
          </w:rPr>
          <w:t>chris@ck-marketing-communications.com</w:t>
        </w:r>
      </w:hyperlink>
    </w:p>
    <w:p w14:paraId="111C95FA" w14:textId="77777777" w:rsidR="009B47F4" w:rsidRDefault="009B47F4" w:rsidP="009B47F4">
      <w:pPr>
        <w:rPr>
          <w:rStyle w:val="Hyperlink"/>
        </w:rPr>
      </w:pPr>
    </w:p>
    <w:p w14:paraId="10B2654D" w14:textId="77777777" w:rsidR="009B47F4" w:rsidRPr="00E76937" w:rsidRDefault="009B47F4" w:rsidP="009B47F4">
      <w:pPr>
        <w:rPr>
          <w:rStyle w:val="Hyperlink"/>
          <w:color w:val="auto"/>
          <w:u w:val="none"/>
        </w:rPr>
      </w:pPr>
      <w:r w:rsidRPr="00E76937">
        <w:rPr>
          <w:rStyle w:val="Hyperlink"/>
          <w:color w:val="auto"/>
          <w:u w:val="none"/>
        </w:rPr>
        <w:t>or</w:t>
      </w:r>
    </w:p>
    <w:p w14:paraId="26E4E768" w14:textId="77777777" w:rsidR="009B47F4" w:rsidRDefault="009B47F4" w:rsidP="009B47F4">
      <w:pPr>
        <w:rPr>
          <w:rStyle w:val="Hyperlink"/>
        </w:rPr>
      </w:pPr>
    </w:p>
    <w:p w14:paraId="368E4F9B" w14:textId="449F6D9D" w:rsidR="009B47F4" w:rsidRPr="00E76937" w:rsidRDefault="009B47F4" w:rsidP="009B47F4">
      <w:pPr>
        <w:rPr>
          <w:rStyle w:val="Hyperlink"/>
          <w:color w:val="auto"/>
          <w:u w:val="none"/>
        </w:rPr>
      </w:pPr>
      <w:r w:rsidRPr="00E76937">
        <w:rPr>
          <w:rStyle w:val="Hyperlink"/>
          <w:color w:val="auto"/>
          <w:u w:val="none"/>
        </w:rPr>
        <w:t xml:space="preserve">Craig Smith, </w:t>
      </w:r>
      <w:r w:rsidR="00802C24">
        <w:rPr>
          <w:rStyle w:val="Hyperlink"/>
          <w:color w:val="auto"/>
          <w:u w:val="none"/>
        </w:rPr>
        <w:t xml:space="preserve">Vice President Marketing and Communications </w:t>
      </w:r>
    </w:p>
    <w:p w14:paraId="0C90CA73" w14:textId="77777777" w:rsidR="009B47F4" w:rsidRPr="00E76937" w:rsidRDefault="009B47F4" w:rsidP="009B47F4">
      <w:pPr>
        <w:rPr>
          <w:rStyle w:val="Hyperlink"/>
          <w:color w:val="auto"/>
          <w:u w:val="none"/>
        </w:rPr>
      </w:pPr>
      <w:r w:rsidRPr="00E76937">
        <w:rPr>
          <w:rStyle w:val="Hyperlink"/>
          <w:color w:val="auto"/>
          <w:u w:val="none"/>
        </w:rPr>
        <w:t>Pressure Systems International</w:t>
      </w:r>
    </w:p>
    <w:p w14:paraId="2E069844" w14:textId="12F896FE" w:rsidR="009B47F4" w:rsidRDefault="002A0705" w:rsidP="009B47F4">
      <w:hyperlink r:id="rId6" w:history="1">
        <w:r w:rsidR="009B47F4" w:rsidRPr="00F537C6">
          <w:rPr>
            <w:rStyle w:val="Hyperlink"/>
          </w:rPr>
          <w:t>csmith@psitireinflation.com</w:t>
        </w:r>
      </w:hyperlink>
    </w:p>
    <w:p w14:paraId="4E0C32F5" w14:textId="77777777" w:rsidR="009B47F4" w:rsidRDefault="009B47F4" w:rsidP="009B47F4">
      <w:pPr>
        <w:jc w:val="both"/>
      </w:pPr>
    </w:p>
    <w:p w14:paraId="450BBB11" w14:textId="77777777" w:rsidR="009B47F4" w:rsidRPr="000A4AFE" w:rsidRDefault="009B47F4" w:rsidP="009B47F4">
      <w:pPr>
        <w:jc w:val="both"/>
        <w:outlineLvl w:val="0"/>
        <w:rPr>
          <w:b/>
          <w:sz w:val="28"/>
          <w:szCs w:val="28"/>
        </w:rPr>
      </w:pPr>
      <w:r w:rsidRPr="000A4AFE">
        <w:rPr>
          <w:b/>
          <w:sz w:val="28"/>
          <w:szCs w:val="28"/>
        </w:rPr>
        <w:t>News Announcement</w:t>
      </w:r>
    </w:p>
    <w:p w14:paraId="6E1461C0" w14:textId="77777777" w:rsidR="009B47F4" w:rsidRPr="000A4AFE" w:rsidRDefault="009B47F4" w:rsidP="009B47F4">
      <w:pPr>
        <w:jc w:val="both"/>
        <w:rPr>
          <w:b/>
          <w:sz w:val="28"/>
          <w:szCs w:val="28"/>
        </w:rPr>
      </w:pPr>
    </w:p>
    <w:p w14:paraId="1EF6F624" w14:textId="3F4DEB65" w:rsidR="009B47F4" w:rsidRPr="003D07AF" w:rsidRDefault="009B47F4" w:rsidP="009B47F4">
      <w:pPr>
        <w:jc w:val="both"/>
        <w:rPr>
          <w:b/>
          <w:sz w:val="28"/>
          <w:szCs w:val="28"/>
        </w:rPr>
      </w:pPr>
      <w:r w:rsidRPr="003D07AF">
        <w:rPr>
          <w:b/>
          <w:sz w:val="28"/>
          <w:szCs w:val="28"/>
        </w:rPr>
        <w:t xml:space="preserve">For Immediate Release </w:t>
      </w:r>
    </w:p>
    <w:p w14:paraId="034D926E" w14:textId="77777777" w:rsidR="009B47F4" w:rsidRDefault="009B47F4" w:rsidP="009B47F4">
      <w:pPr>
        <w:jc w:val="center"/>
        <w:rPr>
          <w:b/>
          <w:u w:val="single"/>
        </w:rPr>
      </w:pPr>
    </w:p>
    <w:p w14:paraId="2F09F854" w14:textId="2B27142F" w:rsidR="009B47F4" w:rsidRDefault="00323A0B" w:rsidP="009B47F4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.S.I.’s </w:t>
      </w:r>
      <w:proofErr w:type="spellStart"/>
      <w:r>
        <w:rPr>
          <w:b/>
          <w:sz w:val="24"/>
          <w:szCs w:val="24"/>
        </w:rPr>
        <w:t>TireView</w:t>
      </w:r>
      <w:proofErr w:type="spellEnd"/>
      <w:r>
        <w:rPr>
          <w:b/>
          <w:sz w:val="24"/>
          <w:szCs w:val="24"/>
        </w:rPr>
        <w:t xml:space="preserve"> LIVE Data Portal Goes Mobile </w:t>
      </w:r>
    </w:p>
    <w:p w14:paraId="41F2B551" w14:textId="7CB986EC" w:rsidR="00AE01EF" w:rsidRDefault="009B47F4" w:rsidP="00323A0B">
      <w:pPr>
        <w:spacing w:before="240" w:beforeAutospacing="1" w:after="100" w:afterAutospacing="1" w:line="360" w:lineRule="auto"/>
      </w:pPr>
      <w:r w:rsidRPr="00224CE3">
        <w:t>San Antonio, TX (</w:t>
      </w:r>
      <w:r w:rsidR="00323A0B">
        <w:t xml:space="preserve">April </w:t>
      </w:r>
      <w:r w:rsidR="00641C6C">
        <w:t>13</w:t>
      </w:r>
      <w:r w:rsidR="00323A0B">
        <w:t xml:space="preserve">, </w:t>
      </w:r>
      <w:r>
        <w:t>2023</w:t>
      </w:r>
      <w:r w:rsidRPr="00224CE3">
        <w:t>)</w:t>
      </w:r>
      <w:r w:rsidR="00323A0B">
        <w:t xml:space="preserve"> </w:t>
      </w:r>
      <w:hyperlink r:id="rId7" w:history="1">
        <w:r w:rsidR="00AE01EF" w:rsidRPr="007660B3">
          <w:rPr>
            <w:rStyle w:val="Hyperlink"/>
          </w:rPr>
          <w:t>P.S.I.</w:t>
        </w:r>
      </w:hyperlink>
      <w:r w:rsidR="00AE01EF">
        <w:t xml:space="preserve"> has released </w:t>
      </w:r>
      <w:hyperlink r:id="rId8" w:history="1">
        <w:proofErr w:type="spellStart"/>
        <w:r w:rsidR="00AE01EF" w:rsidRPr="007660B3">
          <w:rPr>
            <w:rStyle w:val="Hyperlink"/>
          </w:rPr>
          <w:t>TireView</w:t>
        </w:r>
        <w:proofErr w:type="spellEnd"/>
        <w:r w:rsidR="00AE01EF" w:rsidRPr="007660B3">
          <w:rPr>
            <w:rStyle w:val="Hyperlink"/>
          </w:rPr>
          <w:t xml:space="preserve"> LIVE’s</w:t>
        </w:r>
      </w:hyperlink>
      <w:r w:rsidR="00AE01EF" w:rsidRPr="00AE01EF">
        <w:t xml:space="preserve"> </w:t>
      </w:r>
      <w:r w:rsidR="00AE01EF">
        <w:t>m</w:t>
      </w:r>
      <w:r w:rsidR="00AE01EF" w:rsidRPr="00AE01EF">
        <w:t xml:space="preserve">obile </w:t>
      </w:r>
      <w:r w:rsidR="00AE01EF">
        <w:t>a</w:t>
      </w:r>
      <w:r w:rsidR="00AE01EF" w:rsidRPr="00AE01EF">
        <w:t xml:space="preserve">pp for Apple/Android devices, </w:t>
      </w:r>
      <w:r w:rsidR="00AE01EF">
        <w:t xml:space="preserve">making </w:t>
      </w:r>
      <w:r w:rsidR="00AE01EF" w:rsidRPr="00AE01EF">
        <w:t xml:space="preserve">many of the features and benefits of the </w:t>
      </w:r>
      <w:r w:rsidR="00AE01EF">
        <w:t xml:space="preserve">data </w:t>
      </w:r>
      <w:r w:rsidR="00AE01EF" w:rsidRPr="00AE01EF">
        <w:t xml:space="preserve">portal </w:t>
      </w:r>
      <w:r w:rsidR="00AE01EF">
        <w:t xml:space="preserve">available from any location so fleets can make timely decisions about their tire management.  </w:t>
      </w:r>
    </w:p>
    <w:p w14:paraId="2F3BCAEA" w14:textId="78D67AD3" w:rsidR="00D05865" w:rsidRDefault="00D05865" w:rsidP="00D05865">
      <w:pPr>
        <w:spacing w:before="240" w:beforeAutospacing="1" w:after="100" w:afterAutospacing="1" w:line="360" w:lineRule="auto"/>
      </w:pPr>
      <w:proofErr w:type="spellStart"/>
      <w:r w:rsidRPr="00D05865">
        <w:t>TireView</w:t>
      </w:r>
      <w:proofErr w:type="spellEnd"/>
      <w:r w:rsidRPr="00D05865">
        <w:t xml:space="preserve"> LIVE™ </w:t>
      </w:r>
      <w:r w:rsidR="007660B3">
        <w:t xml:space="preserve">delivers </w:t>
      </w:r>
      <w:r w:rsidRPr="00D05865">
        <w:t xml:space="preserve">tire analytics </w:t>
      </w:r>
      <w:r>
        <w:t>with c</w:t>
      </w:r>
      <w:r w:rsidRPr="00D05865">
        <w:t xml:space="preserve">ustomizable alerts and reports </w:t>
      </w:r>
      <w:r w:rsidR="007660B3">
        <w:t>communicating to c</w:t>
      </w:r>
      <w:r w:rsidRPr="00D05865">
        <w:t xml:space="preserve">ommercial fleet operators </w:t>
      </w:r>
      <w:r w:rsidR="007660B3">
        <w:t>the information</w:t>
      </w:r>
      <w:r w:rsidR="00AF3BBB">
        <w:t xml:space="preserve"> required</w:t>
      </w:r>
      <w:r w:rsidR="007660B3">
        <w:t xml:space="preserve"> </w:t>
      </w:r>
      <w:r w:rsidRPr="00D05865">
        <w:t>to manage their tire costs for trucks and trailers, online, in real-time</w:t>
      </w:r>
      <w:r>
        <w:t>.  Now that accessibility is</w:t>
      </w:r>
      <w:r w:rsidR="007660B3">
        <w:t xml:space="preserve"> completely portable with information on mobile devices</w:t>
      </w:r>
      <w:r>
        <w:t xml:space="preserve">.  </w:t>
      </w:r>
    </w:p>
    <w:p w14:paraId="20366ACB" w14:textId="691E2FB4" w:rsidR="00323A0B" w:rsidRDefault="007660B3" w:rsidP="00323A0B">
      <w:pPr>
        <w:spacing w:before="240" w:beforeAutospacing="1" w:after="100" w:afterAutospacing="1" w:line="360" w:lineRule="auto"/>
      </w:pPr>
      <w:r>
        <w:t xml:space="preserve">The </w:t>
      </w:r>
      <w:proofErr w:type="spellStart"/>
      <w:r>
        <w:t>TireView</w:t>
      </w:r>
      <w:proofErr w:type="spellEnd"/>
      <w:r>
        <w:t xml:space="preserve"> LIVE m</w:t>
      </w:r>
      <w:r w:rsidR="00AE01EF" w:rsidRPr="00AE01EF">
        <w:t>obile app features include:</w:t>
      </w:r>
    </w:p>
    <w:p w14:paraId="46190CBE" w14:textId="4268A7C8" w:rsidR="00995F04" w:rsidRDefault="00995F04" w:rsidP="00995F04">
      <w:pPr>
        <w:pStyle w:val="ListParagraph"/>
        <w:numPr>
          <w:ilvl w:val="0"/>
          <w:numId w:val="3"/>
        </w:numPr>
        <w:spacing w:before="240" w:beforeAutospacing="1" w:after="100" w:afterAutospacing="1" w:line="360" w:lineRule="auto"/>
      </w:pPr>
      <w:r w:rsidRPr="00995F04">
        <w:rPr>
          <w:rFonts w:ascii="Arial" w:hAnsi="Arial" w:cs="Arial"/>
          <w:color w:val="000000"/>
          <w:sz w:val="22"/>
          <w:szCs w:val="22"/>
        </w:rPr>
        <w:t>Tire alerts at</w:t>
      </w:r>
      <w:r w:rsidR="00FE45F7">
        <w:rPr>
          <w:rFonts w:ascii="Arial" w:hAnsi="Arial" w:cs="Arial"/>
          <w:color w:val="000000"/>
          <w:sz w:val="22"/>
          <w:szCs w:val="22"/>
        </w:rPr>
        <w:t>-</w:t>
      </w:r>
      <w:r w:rsidRPr="00995F04">
        <w:rPr>
          <w:rFonts w:ascii="Arial" w:hAnsi="Arial" w:cs="Arial"/>
          <w:color w:val="000000"/>
          <w:sz w:val="22"/>
          <w:szCs w:val="22"/>
        </w:rPr>
        <w:t>a</w:t>
      </w:r>
      <w:r w:rsidR="00FE45F7">
        <w:rPr>
          <w:rFonts w:ascii="Arial" w:hAnsi="Arial" w:cs="Arial"/>
          <w:color w:val="000000"/>
          <w:sz w:val="22"/>
          <w:szCs w:val="22"/>
        </w:rPr>
        <w:t>-</w:t>
      </w:r>
      <w:r w:rsidRPr="00995F04">
        <w:rPr>
          <w:rFonts w:ascii="Arial" w:hAnsi="Arial" w:cs="Arial"/>
          <w:color w:val="000000"/>
          <w:sz w:val="22"/>
          <w:szCs w:val="22"/>
        </w:rPr>
        <w:t>glance</w:t>
      </w:r>
    </w:p>
    <w:p w14:paraId="4D5EA396" w14:textId="4649479F" w:rsidR="007660B3" w:rsidRDefault="007660B3" w:rsidP="007660B3">
      <w:pPr>
        <w:pStyle w:val="ListParagraph"/>
        <w:numPr>
          <w:ilvl w:val="0"/>
          <w:numId w:val="3"/>
        </w:numPr>
        <w:spacing w:before="240" w:beforeAutospacing="1" w:after="100" w:afterAutospacing="1" w:line="360" w:lineRule="auto"/>
      </w:pPr>
      <w:r>
        <w:t xml:space="preserve">Pre-trip tire inspections and post-trip analysis </w:t>
      </w:r>
    </w:p>
    <w:p w14:paraId="72145624" w14:textId="044D808C" w:rsidR="007660B3" w:rsidRDefault="007660B3" w:rsidP="007660B3">
      <w:pPr>
        <w:pStyle w:val="ListParagraph"/>
        <w:numPr>
          <w:ilvl w:val="0"/>
          <w:numId w:val="3"/>
        </w:numPr>
        <w:spacing w:before="240" w:beforeAutospacing="1" w:after="100" w:afterAutospacing="1" w:line="360" w:lineRule="auto"/>
      </w:pPr>
      <w:r>
        <w:t>Sort and share data to make best decisions about PM and in-transit repairs</w:t>
      </w:r>
    </w:p>
    <w:p w14:paraId="30B10B4C" w14:textId="5F9564E0" w:rsidR="007660B3" w:rsidRDefault="007660B3" w:rsidP="007660B3">
      <w:pPr>
        <w:pStyle w:val="ListParagraph"/>
        <w:numPr>
          <w:ilvl w:val="0"/>
          <w:numId w:val="3"/>
        </w:numPr>
        <w:spacing w:before="240" w:beforeAutospacing="1" w:after="100" w:afterAutospacing="1" w:line="360" w:lineRule="auto"/>
      </w:pPr>
      <w:r>
        <w:t>Convenient over-the-air (OTA) updates and sensor pairing by capturing sensor QR codes using mobile device camera</w:t>
      </w:r>
    </w:p>
    <w:p w14:paraId="53AE1EBC" w14:textId="77777777" w:rsidR="007660B3" w:rsidRDefault="007660B3" w:rsidP="007660B3">
      <w:pPr>
        <w:pStyle w:val="ListParagraph"/>
        <w:numPr>
          <w:ilvl w:val="0"/>
          <w:numId w:val="3"/>
        </w:numPr>
        <w:spacing w:before="240" w:beforeAutospacing="1" w:after="100" w:afterAutospacing="1" w:line="360" w:lineRule="auto"/>
      </w:pPr>
      <w:r>
        <w:t xml:space="preserve">View and drill down by region, </w:t>
      </w:r>
      <w:proofErr w:type="gramStart"/>
      <w:r>
        <w:t>terminal</w:t>
      </w:r>
      <w:proofErr w:type="gramEnd"/>
      <w:r>
        <w:t xml:space="preserve"> and vehicle type</w:t>
      </w:r>
    </w:p>
    <w:p w14:paraId="572F603D" w14:textId="77777777" w:rsidR="00AF3BBB" w:rsidRDefault="007660B3" w:rsidP="00AF3BBB">
      <w:pPr>
        <w:pStyle w:val="ListParagraph"/>
        <w:numPr>
          <w:ilvl w:val="0"/>
          <w:numId w:val="3"/>
        </w:numPr>
        <w:spacing w:before="240" w:beforeAutospacing="1" w:after="100" w:afterAutospacing="1" w:line="360" w:lineRule="auto"/>
      </w:pPr>
      <w:r>
        <w:t xml:space="preserve">Requests for customer and tech support can be made within the app. </w:t>
      </w:r>
    </w:p>
    <w:p w14:paraId="78C0D448" w14:textId="77777777" w:rsidR="00995F04" w:rsidRDefault="00995F04" w:rsidP="007660B3">
      <w:pPr>
        <w:spacing w:before="240" w:beforeAutospacing="1" w:after="100" w:afterAutospacing="1" w:line="360" w:lineRule="auto"/>
      </w:pPr>
    </w:p>
    <w:p w14:paraId="516C1F57" w14:textId="77777777" w:rsidR="00995F04" w:rsidRDefault="00995F04" w:rsidP="007660B3">
      <w:pPr>
        <w:spacing w:before="240" w:beforeAutospacing="1" w:after="100" w:afterAutospacing="1" w:line="360" w:lineRule="auto"/>
      </w:pPr>
    </w:p>
    <w:p w14:paraId="0BE2140A" w14:textId="4B482E8B" w:rsidR="00995F04" w:rsidRDefault="00995F04" w:rsidP="00995F04">
      <w:pPr>
        <w:spacing w:before="240" w:beforeAutospacing="1" w:after="100" w:afterAutospacing="1" w:line="360" w:lineRule="auto"/>
      </w:pPr>
      <w:proofErr w:type="spellStart"/>
      <w:r>
        <w:t>TireView</w:t>
      </w:r>
      <w:proofErr w:type="spellEnd"/>
      <w:r>
        <w:t xml:space="preserve"> LIVE account set up and integration requests can be accessed on the </w:t>
      </w:r>
      <w:hyperlink r:id="rId9" w:history="1">
        <w:r w:rsidRPr="00995F04">
          <w:rPr>
            <w:rStyle w:val="Hyperlink"/>
          </w:rPr>
          <w:t>P.S.I. website</w:t>
        </w:r>
      </w:hyperlink>
      <w:r w:rsidR="00B861C2" w:rsidRPr="00B861C2">
        <w:rPr>
          <w:rStyle w:val="Hyperlink"/>
          <w:u w:val="none"/>
        </w:rPr>
        <w:t xml:space="preserve">. </w:t>
      </w:r>
      <w:r w:rsidR="00B861C2" w:rsidRPr="00B861C2">
        <w:rPr>
          <w:rStyle w:val="Hyperlink"/>
          <w:color w:val="auto"/>
          <w:u w:val="none"/>
        </w:rPr>
        <w:t>Additionally,</w:t>
      </w:r>
      <w:r w:rsidR="00B861C2">
        <w:rPr>
          <w:rStyle w:val="Hyperlink"/>
          <w:color w:val="auto"/>
          <w:u w:val="none"/>
        </w:rPr>
        <w:t xml:space="preserve"> i</w:t>
      </w:r>
      <w:r>
        <w:t xml:space="preserve">nstallation, comprehensive product information and all product manuals can be viewed on line or downloaded on the resource tab.  </w:t>
      </w:r>
    </w:p>
    <w:p w14:paraId="5EB3D321" w14:textId="77777777" w:rsidR="00995F04" w:rsidRDefault="00995F04" w:rsidP="00995F04">
      <w:pPr>
        <w:spacing w:before="240" w:beforeAutospacing="1" w:after="100" w:afterAutospacing="1" w:line="360" w:lineRule="auto"/>
      </w:pPr>
      <w:r>
        <w:t xml:space="preserve">The </w:t>
      </w:r>
      <w:proofErr w:type="spellStart"/>
      <w:r>
        <w:t>TireView</w:t>
      </w:r>
      <w:proofErr w:type="spellEnd"/>
      <w:r>
        <w:t xml:space="preserve"> LIVE product is an open platform API. The </w:t>
      </w:r>
      <w:hyperlink r:id="rId10" w:history="1">
        <w:r w:rsidRPr="00995F04">
          <w:rPr>
            <w:rStyle w:val="Hyperlink"/>
          </w:rPr>
          <w:t>P.S.I. website</w:t>
        </w:r>
      </w:hyperlink>
      <w:r>
        <w:t xml:space="preserve"> includes a list of integration partners that can be used to consolidate tire data through a single gateway.  You may also inquire about additional integrations if your partner is not listed.</w:t>
      </w:r>
    </w:p>
    <w:p w14:paraId="31CCDBAD" w14:textId="77777777" w:rsidR="00802C24" w:rsidRPr="00C81E27" w:rsidRDefault="00802C24" w:rsidP="00802C24">
      <w:pPr>
        <w:pBdr>
          <w:bottom w:val="single" w:sz="12" w:space="1" w:color="auto"/>
        </w:pBdr>
        <w:spacing w:line="360" w:lineRule="auto"/>
        <w:jc w:val="both"/>
        <w:outlineLvl w:val="0"/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</w:pPr>
      <w:r w:rsidRPr="00C81E27"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  <w:t xml:space="preserve">About </w:t>
      </w:r>
      <w:r w:rsidRPr="00C81E27"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</w:rPr>
        <w:t>Pressure Systems International</w:t>
      </w:r>
      <w:r w:rsidRPr="00C81E27"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  <w:t xml:space="preserve">, a </w:t>
      </w:r>
      <w:proofErr w:type="spellStart"/>
      <w:r w:rsidRPr="00C81E27"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</w:rPr>
        <w:t>Clarience</w:t>
      </w:r>
      <w:proofErr w:type="spellEnd"/>
      <w:r w:rsidRPr="00C81E27"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</w:rPr>
        <w:t xml:space="preserve"> Technologies</w:t>
      </w:r>
      <w:r w:rsidRPr="00C81E27"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  <w:t xml:space="preserve"> Company</w:t>
      </w:r>
    </w:p>
    <w:p w14:paraId="1B143D7D" w14:textId="77777777" w:rsidR="00802C24" w:rsidRPr="00C81E27" w:rsidRDefault="00802C24" w:rsidP="00802C24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2879C61" w14:textId="77777777" w:rsidR="00802C24" w:rsidRPr="00C81E27" w:rsidRDefault="00802C24" w:rsidP="00802C24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C81E27">
        <w:rPr>
          <w:rFonts w:asciiTheme="minorHAnsi" w:hAnsiTheme="minorHAnsi" w:cstheme="minorHAnsi"/>
          <w:b/>
          <w:bCs/>
          <w:sz w:val="22"/>
          <w:szCs w:val="22"/>
        </w:rPr>
        <w:t>Pressure Systems International (P.S.I.</w:t>
      </w:r>
      <w:r w:rsidRPr="00C81E27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®</w:t>
      </w:r>
      <w:r w:rsidRPr="00C81E27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Pr="00C81E27">
        <w:rPr>
          <w:rFonts w:asciiTheme="minorHAnsi" w:hAnsiTheme="minorHAnsi" w:cstheme="minorHAnsi"/>
          <w:sz w:val="22"/>
          <w:szCs w:val="22"/>
        </w:rPr>
        <w:t xml:space="preserve"> is the global leader in onboard tire management systems for commercial vehicles.  P.S.I.’s portfolio includes automatic tire inflation systems (ATIS) for commercial trailers, tire pressure monitoring systems (</w:t>
      </w:r>
      <w:proofErr w:type="spellStart"/>
      <w:r w:rsidRPr="00C81E27">
        <w:rPr>
          <w:rFonts w:asciiTheme="minorHAnsi" w:hAnsiTheme="minorHAnsi" w:cstheme="minorHAnsi"/>
          <w:sz w:val="22"/>
          <w:szCs w:val="22"/>
        </w:rPr>
        <w:t>TireView</w:t>
      </w:r>
      <w:proofErr w:type="spellEnd"/>
      <w:r w:rsidRPr="00C81E27">
        <w:rPr>
          <w:rFonts w:asciiTheme="minorHAnsi" w:hAnsiTheme="minorHAnsi" w:cstheme="minorHAnsi"/>
          <w:sz w:val="22"/>
          <w:szCs w:val="22"/>
          <w:vertAlign w:val="superscript"/>
        </w:rPr>
        <w:t>®</w:t>
      </w:r>
      <w:r w:rsidRPr="00C81E27">
        <w:rPr>
          <w:rFonts w:asciiTheme="minorHAnsi" w:hAnsiTheme="minorHAnsi" w:cstheme="minorHAnsi"/>
          <w:sz w:val="22"/>
          <w:szCs w:val="22"/>
        </w:rPr>
        <w:t xml:space="preserve"> TPMS) and related (</w:t>
      </w:r>
      <w:proofErr w:type="spellStart"/>
      <w:r w:rsidRPr="00C81E27">
        <w:rPr>
          <w:rFonts w:asciiTheme="minorHAnsi" w:hAnsiTheme="minorHAnsi" w:cstheme="minorHAnsi"/>
          <w:sz w:val="22"/>
          <w:szCs w:val="22"/>
        </w:rPr>
        <w:t>TireView</w:t>
      </w:r>
      <w:proofErr w:type="spellEnd"/>
      <w:r w:rsidRPr="00C81E27">
        <w:rPr>
          <w:rFonts w:asciiTheme="minorHAnsi" w:hAnsiTheme="minorHAnsi" w:cstheme="minorHAnsi"/>
          <w:sz w:val="22"/>
          <w:szCs w:val="22"/>
        </w:rPr>
        <w:t xml:space="preserve"> LIVE™) telematics products.</w:t>
      </w:r>
    </w:p>
    <w:p w14:paraId="57872960" w14:textId="4A8450CB" w:rsidR="00802C24" w:rsidRDefault="00802C24" w:rsidP="00802C24">
      <w:pPr>
        <w:pBdr>
          <w:bottom w:val="single" w:sz="12" w:space="1" w:color="auto"/>
        </w:pBd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r w:rsidRPr="00C81E27">
        <w:rPr>
          <w:rFonts w:asciiTheme="minorHAnsi" w:hAnsiTheme="minorHAnsi" w:cstheme="minorHAnsi"/>
          <w:sz w:val="22"/>
          <w:szCs w:val="22"/>
        </w:rPr>
        <w:t xml:space="preserve">Website: </w:t>
      </w:r>
      <w:hyperlink r:id="rId11" w:history="1">
        <w:r w:rsidRPr="00C81E27">
          <w:rPr>
            <w:rStyle w:val="Hyperlink"/>
            <w:rFonts w:asciiTheme="minorHAnsi" w:hAnsiTheme="minorHAnsi" w:cstheme="minorHAnsi"/>
            <w:sz w:val="22"/>
            <w:szCs w:val="22"/>
          </w:rPr>
          <w:t>www.psitireinflation.com</w:t>
        </w:r>
      </w:hyperlink>
    </w:p>
    <w:p w14:paraId="3D54B46F" w14:textId="75432415" w:rsidR="000D5B52" w:rsidRDefault="000D5B52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</w:p>
    <w:p w14:paraId="2BCC3EB4" w14:textId="0C2AD8A2" w:rsidR="008948ED" w:rsidRDefault="008948ED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B4821F1" wp14:editId="127A4192">
            <wp:extent cx="1172944" cy="2118360"/>
            <wp:effectExtent l="0" t="0" r="8255" b="0"/>
            <wp:docPr id="1301316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418" cy="2149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586C8" w14:textId="263E01EA" w:rsidR="008948ED" w:rsidRDefault="002A0705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  <w:u w:val="none"/>
        </w:rPr>
      </w:pPr>
      <w:hyperlink r:id="rId13" w:history="1">
        <w:proofErr w:type="spellStart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>TireView</w:t>
        </w:r>
        <w:proofErr w:type="spellEnd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LIVE iPhone App Screen</w:t>
        </w:r>
      </w:hyperlink>
    </w:p>
    <w:p w14:paraId="7B857B30" w14:textId="1F1F2A1F" w:rsidR="008948ED" w:rsidRPr="008948ED" w:rsidRDefault="008948ED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  <w:u w:val="none"/>
        </w:rPr>
      </w:pPr>
    </w:p>
    <w:p w14:paraId="58B40BC6" w14:textId="33DC3F02" w:rsidR="008948ED" w:rsidRDefault="008948ED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C5B555D" wp14:editId="1D158704">
            <wp:extent cx="1151847" cy="2080260"/>
            <wp:effectExtent l="0" t="0" r="0" b="0"/>
            <wp:docPr id="17722119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081" cy="2125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9F0C4" w14:textId="1EC049AD" w:rsidR="008948ED" w:rsidRDefault="002A0705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hyperlink r:id="rId15" w:history="1">
        <w:proofErr w:type="spellStart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>TireView</w:t>
        </w:r>
        <w:proofErr w:type="spellEnd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LIVE iPhone App Screen – Drill Down</w:t>
        </w:r>
      </w:hyperlink>
    </w:p>
    <w:p w14:paraId="040AB08B" w14:textId="51D7398E" w:rsidR="008948ED" w:rsidRDefault="008948ED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0ED9B7F" wp14:editId="6EDBB518">
            <wp:extent cx="1219355" cy="2202180"/>
            <wp:effectExtent l="0" t="0" r="0" b="7620"/>
            <wp:docPr id="7304784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490" cy="2225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7CFE8" w14:textId="262293A1" w:rsidR="008948ED" w:rsidRDefault="002A0705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hyperlink r:id="rId17" w:history="1">
        <w:proofErr w:type="spellStart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>TireView</w:t>
        </w:r>
        <w:proofErr w:type="spellEnd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LIVE iPhone App – Home Page</w:t>
        </w:r>
      </w:hyperlink>
    </w:p>
    <w:p w14:paraId="65C2C964" w14:textId="289AFE71" w:rsidR="008948ED" w:rsidRDefault="008948ED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B6649EE" wp14:editId="237171F2">
            <wp:extent cx="1219356" cy="2202180"/>
            <wp:effectExtent l="0" t="0" r="0" b="7620"/>
            <wp:docPr id="14212698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829" cy="2233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87FB" w14:textId="7BBC584B" w:rsidR="008948ED" w:rsidRDefault="002A0705" w:rsidP="00802C24">
      <w:pPr>
        <w:spacing w:line="360" w:lineRule="auto"/>
        <w:rPr>
          <w:rStyle w:val="Hyperlink"/>
          <w:rFonts w:asciiTheme="minorHAnsi" w:hAnsiTheme="minorHAnsi" w:cstheme="minorHAnsi"/>
          <w:sz w:val="22"/>
          <w:szCs w:val="22"/>
        </w:rPr>
      </w:pPr>
      <w:hyperlink r:id="rId19" w:history="1">
        <w:proofErr w:type="spellStart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>TireView</w:t>
        </w:r>
        <w:proofErr w:type="spellEnd"/>
        <w:r w:rsidR="008948ED" w:rsidRPr="008948ED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LIVE – iPhone App – Sensor Coding</w:t>
        </w:r>
      </w:hyperlink>
    </w:p>
    <w:sectPr w:rsidR="008948ED" w:rsidSect="00DC0A6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159B4"/>
    <w:multiLevelType w:val="hybridMultilevel"/>
    <w:tmpl w:val="4768F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66634"/>
    <w:multiLevelType w:val="hybridMultilevel"/>
    <w:tmpl w:val="10F4BD2C"/>
    <w:lvl w:ilvl="0" w:tplc="EDFEBA28">
      <w:numFmt w:val="bullet"/>
      <w:lvlText w:val="•"/>
      <w:lvlJc w:val="left"/>
      <w:pPr>
        <w:ind w:left="1080" w:hanging="72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C2CFD"/>
    <w:multiLevelType w:val="hybridMultilevel"/>
    <w:tmpl w:val="3D64A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8937225">
    <w:abstractNumId w:val="0"/>
  </w:num>
  <w:num w:numId="2" w16cid:durableId="1024476137">
    <w:abstractNumId w:val="1"/>
  </w:num>
  <w:num w:numId="3" w16cid:durableId="7687422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IxtjAxtTQytzRX0lEKTi0uzszPAykwNKoFANwyzRstAAAA"/>
  </w:docVars>
  <w:rsids>
    <w:rsidRoot w:val="00BA6E19"/>
    <w:rsid w:val="0000034A"/>
    <w:rsid w:val="00001545"/>
    <w:rsid w:val="000122CB"/>
    <w:rsid w:val="0002405A"/>
    <w:rsid w:val="000560C3"/>
    <w:rsid w:val="000611F7"/>
    <w:rsid w:val="000672F9"/>
    <w:rsid w:val="00070DE8"/>
    <w:rsid w:val="000A1FD6"/>
    <w:rsid w:val="000A40B2"/>
    <w:rsid w:val="000A4AFE"/>
    <w:rsid w:val="000A5A8C"/>
    <w:rsid w:val="000A6029"/>
    <w:rsid w:val="000B384A"/>
    <w:rsid w:val="000B4D7F"/>
    <w:rsid w:val="000C15FB"/>
    <w:rsid w:val="000C6DE2"/>
    <w:rsid w:val="000D4A8A"/>
    <w:rsid w:val="000D5B52"/>
    <w:rsid w:val="000E37CB"/>
    <w:rsid w:val="000F079B"/>
    <w:rsid w:val="000F40D2"/>
    <w:rsid w:val="00104208"/>
    <w:rsid w:val="00107656"/>
    <w:rsid w:val="00111075"/>
    <w:rsid w:val="001145A1"/>
    <w:rsid w:val="00120A9D"/>
    <w:rsid w:val="00120D7A"/>
    <w:rsid w:val="00121560"/>
    <w:rsid w:val="00124251"/>
    <w:rsid w:val="00135226"/>
    <w:rsid w:val="0013735C"/>
    <w:rsid w:val="00151E02"/>
    <w:rsid w:val="0016505E"/>
    <w:rsid w:val="00172E46"/>
    <w:rsid w:val="001766F3"/>
    <w:rsid w:val="0018069F"/>
    <w:rsid w:val="0018102F"/>
    <w:rsid w:val="00196526"/>
    <w:rsid w:val="001B32A6"/>
    <w:rsid w:val="001C0472"/>
    <w:rsid w:val="001C4749"/>
    <w:rsid w:val="001C6875"/>
    <w:rsid w:val="001C7AB4"/>
    <w:rsid w:val="001D6F8E"/>
    <w:rsid w:val="001E7B47"/>
    <w:rsid w:val="001F1621"/>
    <w:rsid w:val="0021063C"/>
    <w:rsid w:val="002106D7"/>
    <w:rsid w:val="00221538"/>
    <w:rsid w:val="00224CE3"/>
    <w:rsid w:val="0022642A"/>
    <w:rsid w:val="0023202C"/>
    <w:rsid w:val="002541DE"/>
    <w:rsid w:val="002557DF"/>
    <w:rsid w:val="00295FB7"/>
    <w:rsid w:val="002A0705"/>
    <w:rsid w:val="002B4990"/>
    <w:rsid w:val="002B54B2"/>
    <w:rsid w:val="002C060A"/>
    <w:rsid w:val="002C1D56"/>
    <w:rsid w:val="002C6AA0"/>
    <w:rsid w:val="002D3742"/>
    <w:rsid w:val="002D3EB9"/>
    <w:rsid w:val="002E67C0"/>
    <w:rsid w:val="002E7D86"/>
    <w:rsid w:val="002F017A"/>
    <w:rsid w:val="002F05C1"/>
    <w:rsid w:val="002F7DD4"/>
    <w:rsid w:val="0030377D"/>
    <w:rsid w:val="003075EE"/>
    <w:rsid w:val="00313CFA"/>
    <w:rsid w:val="00323A0B"/>
    <w:rsid w:val="0033156E"/>
    <w:rsid w:val="00341562"/>
    <w:rsid w:val="003442AF"/>
    <w:rsid w:val="0035798E"/>
    <w:rsid w:val="00363B3B"/>
    <w:rsid w:val="00363BCC"/>
    <w:rsid w:val="003834BD"/>
    <w:rsid w:val="00395B6F"/>
    <w:rsid w:val="003C554A"/>
    <w:rsid w:val="003D07AF"/>
    <w:rsid w:val="003D16F0"/>
    <w:rsid w:val="003E6A4F"/>
    <w:rsid w:val="003F6DD0"/>
    <w:rsid w:val="00403BCC"/>
    <w:rsid w:val="00411453"/>
    <w:rsid w:val="00415FA0"/>
    <w:rsid w:val="00432E2B"/>
    <w:rsid w:val="00434C35"/>
    <w:rsid w:val="0043549C"/>
    <w:rsid w:val="00444DD0"/>
    <w:rsid w:val="00452B7F"/>
    <w:rsid w:val="00456B4D"/>
    <w:rsid w:val="00467403"/>
    <w:rsid w:val="00471C70"/>
    <w:rsid w:val="00480D7B"/>
    <w:rsid w:val="004A2006"/>
    <w:rsid w:val="004A3A7A"/>
    <w:rsid w:val="004B1E26"/>
    <w:rsid w:val="004E0B92"/>
    <w:rsid w:val="004E20F8"/>
    <w:rsid w:val="004F6609"/>
    <w:rsid w:val="004F7BBB"/>
    <w:rsid w:val="0050059A"/>
    <w:rsid w:val="0051387F"/>
    <w:rsid w:val="00533962"/>
    <w:rsid w:val="005428AA"/>
    <w:rsid w:val="00542EA4"/>
    <w:rsid w:val="005472C7"/>
    <w:rsid w:val="00561618"/>
    <w:rsid w:val="00565A5F"/>
    <w:rsid w:val="00567C30"/>
    <w:rsid w:val="0057027F"/>
    <w:rsid w:val="00575962"/>
    <w:rsid w:val="00577296"/>
    <w:rsid w:val="00580413"/>
    <w:rsid w:val="00585565"/>
    <w:rsid w:val="0059392A"/>
    <w:rsid w:val="005939F8"/>
    <w:rsid w:val="005A5EC6"/>
    <w:rsid w:val="005A69F0"/>
    <w:rsid w:val="005A73FE"/>
    <w:rsid w:val="005B166B"/>
    <w:rsid w:val="005C1DC2"/>
    <w:rsid w:val="005D2AF9"/>
    <w:rsid w:val="005F08EE"/>
    <w:rsid w:val="005F15FC"/>
    <w:rsid w:val="005F1B9F"/>
    <w:rsid w:val="005F5145"/>
    <w:rsid w:val="005F5476"/>
    <w:rsid w:val="00602DF3"/>
    <w:rsid w:val="00604DF0"/>
    <w:rsid w:val="00607E80"/>
    <w:rsid w:val="006144FA"/>
    <w:rsid w:val="00616D88"/>
    <w:rsid w:val="00624C77"/>
    <w:rsid w:val="0063145C"/>
    <w:rsid w:val="006357F5"/>
    <w:rsid w:val="00636A67"/>
    <w:rsid w:val="00641C6C"/>
    <w:rsid w:val="00653E59"/>
    <w:rsid w:val="00654DFD"/>
    <w:rsid w:val="00656BEC"/>
    <w:rsid w:val="0066108D"/>
    <w:rsid w:val="00671560"/>
    <w:rsid w:val="00672EF1"/>
    <w:rsid w:val="00681F25"/>
    <w:rsid w:val="0068230C"/>
    <w:rsid w:val="00682EF0"/>
    <w:rsid w:val="00685213"/>
    <w:rsid w:val="00690ACD"/>
    <w:rsid w:val="006A367B"/>
    <w:rsid w:val="006B3432"/>
    <w:rsid w:val="006B3F3F"/>
    <w:rsid w:val="006B7198"/>
    <w:rsid w:val="006C2D98"/>
    <w:rsid w:val="006C57DA"/>
    <w:rsid w:val="006D3CB7"/>
    <w:rsid w:val="006D6D77"/>
    <w:rsid w:val="00706942"/>
    <w:rsid w:val="007071D0"/>
    <w:rsid w:val="00707686"/>
    <w:rsid w:val="0071707C"/>
    <w:rsid w:val="007203D6"/>
    <w:rsid w:val="00720812"/>
    <w:rsid w:val="00724BD5"/>
    <w:rsid w:val="00724E86"/>
    <w:rsid w:val="0074119E"/>
    <w:rsid w:val="007425F1"/>
    <w:rsid w:val="007466DB"/>
    <w:rsid w:val="00752962"/>
    <w:rsid w:val="00761DCF"/>
    <w:rsid w:val="00761E20"/>
    <w:rsid w:val="007660B3"/>
    <w:rsid w:val="00770C67"/>
    <w:rsid w:val="007710EF"/>
    <w:rsid w:val="00775703"/>
    <w:rsid w:val="00781AD7"/>
    <w:rsid w:val="007925FD"/>
    <w:rsid w:val="007A3BE3"/>
    <w:rsid w:val="007B15F5"/>
    <w:rsid w:val="007D22A4"/>
    <w:rsid w:val="007D3368"/>
    <w:rsid w:val="007D3605"/>
    <w:rsid w:val="007D3AD8"/>
    <w:rsid w:val="007D70AA"/>
    <w:rsid w:val="007E0DD6"/>
    <w:rsid w:val="007F7852"/>
    <w:rsid w:val="00800C98"/>
    <w:rsid w:val="00802C24"/>
    <w:rsid w:val="00826B54"/>
    <w:rsid w:val="008301B0"/>
    <w:rsid w:val="008343BC"/>
    <w:rsid w:val="00845E60"/>
    <w:rsid w:val="008618A7"/>
    <w:rsid w:val="00873E48"/>
    <w:rsid w:val="008848CD"/>
    <w:rsid w:val="00892484"/>
    <w:rsid w:val="008948ED"/>
    <w:rsid w:val="008A101E"/>
    <w:rsid w:val="008A34EA"/>
    <w:rsid w:val="008A5378"/>
    <w:rsid w:val="008B3F6C"/>
    <w:rsid w:val="008B4BED"/>
    <w:rsid w:val="008B51D2"/>
    <w:rsid w:val="008E0081"/>
    <w:rsid w:val="008E6171"/>
    <w:rsid w:val="008E671C"/>
    <w:rsid w:val="008F1A98"/>
    <w:rsid w:val="009246D7"/>
    <w:rsid w:val="009247CB"/>
    <w:rsid w:val="00926F1D"/>
    <w:rsid w:val="0092771D"/>
    <w:rsid w:val="0094150C"/>
    <w:rsid w:val="00955F9E"/>
    <w:rsid w:val="009641D1"/>
    <w:rsid w:val="00964CEE"/>
    <w:rsid w:val="009669BE"/>
    <w:rsid w:val="009678E1"/>
    <w:rsid w:val="0097295C"/>
    <w:rsid w:val="00973C5D"/>
    <w:rsid w:val="009837F2"/>
    <w:rsid w:val="00990A6C"/>
    <w:rsid w:val="00992CFE"/>
    <w:rsid w:val="00995F04"/>
    <w:rsid w:val="009A2EF8"/>
    <w:rsid w:val="009B47F4"/>
    <w:rsid w:val="009C3FA7"/>
    <w:rsid w:val="009C433B"/>
    <w:rsid w:val="009C5974"/>
    <w:rsid w:val="009D6D4C"/>
    <w:rsid w:val="009D746A"/>
    <w:rsid w:val="009E4DCA"/>
    <w:rsid w:val="009E5B8B"/>
    <w:rsid w:val="00A0380E"/>
    <w:rsid w:val="00A1127F"/>
    <w:rsid w:val="00A14D74"/>
    <w:rsid w:val="00A21E14"/>
    <w:rsid w:val="00A22E13"/>
    <w:rsid w:val="00A30816"/>
    <w:rsid w:val="00A3406B"/>
    <w:rsid w:val="00A4366E"/>
    <w:rsid w:val="00A54CC9"/>
    <w:rsid w:val="00A70FF8"/>
    <w:rsid w:val="00A75C3A"/>
    <w:rsid w:val="00A84AC0"/>
    <w:rsid w:val="00A854E3"/>
    <w:rsid w:val="00A85A14"/>
    <w:rsid w:val="00A9614C"/>
    <w:rsid w:val="00AA03F9"/>
    <w:rsid w:val="00AB0859"/>
    <w:rsid w:val="00AB6A95"/>
    <w:rsid w:val="00AE01EF"/>
    <w:rsid w:val="00AE7B48"/>
    <w:rsid w:val="00AF3BBB"/>
    <w:rsid w:val="00B1088A"/>
    <w:rsid w:val="00B4353E"/>
    <w:rsid w:val="00B517DC"/>
    <w:rsid w:val="00B56A4A"/>
    <w:rsid w:val="00B75B5E"/>
    <w:rsid w:val="00B802D2"/>
    <w:rsid w:val="00B8157A"/>
    <w:rsid w:val="00B861C2"/>
    <w:rsid w:val="00B9444C"/>
    <w:rsid w:val="00BA2EC1"/>
    <w:rsid w:val="00BA5107"/>
    <w:rsid w:val="00BA549E"/>
    <w:rsid w:val="00BA6E19"/>
    <w:rsid w:val="00BA7EFC"/>
    <w:rsid w:val="00BC2CBF"/>
    <w:rsid w:val="00BC3D64"/>
    <w:rsid w:val="00BC4EAC"/>
    <w:rsid w:val="00BD3B7E"/>
    <w:rsid w:val="00BD490B"/>
    <w:rsid w:val="00BD573A"/>
    <w:rsid w:val="00BE0424"/>
    <w:rsid w:val="00BE3EC9"/>
    <w:rsid w:val="00BF0441"/>
    <w:rsid w:val="00BF0F1A"/>
    <w:rsid w:val="00C05043"/>
    <w:rsid w:val="00C12222"/>
    <w:rsid w:val="00C12716"/>
    <w:rsid w:val="00C212C4"/>
    <w:rsid w:val="00C519B5"/>
    <w:rsid w:val="00C67506"/>
    <w:rsid w:val="00C67AAF"/>
    <w:rsid w:val="00C67C7F"/>
    <w:rsid w:val="00C731A1"/>
    <w:rsid w:val="00C733DC"/>
    <w:rsid w:val="00C75C36"/>
    <w:rsid w:val="00C7633D"/>
    <w:rsid w:val="00CA0BE0"/>
    <w:rsid w:val="00CA22F6"/>
    <w:rsid w:val="00CA40A2"/>
    <w:rsid w:val="00CB0FC7"/>
    <w:rsid w:val="00CB3DA9"/>
    <w:rsid w:val="00CC4D6E"/>
    <w:rsid w:val="00CD32EC"/>
    <w:rsid w:val="00CD76B5"/>
    <w:rsid w:val="00CE74AA"/>
    <w:rsid w:val="00CF5D96"/>
    <w:rsid w:val="00CF7D54"/>
    <w:rsid w:val="00D05865"/>
    <w:rsid w:val="00D15E60"/>
    <w:rsid w:val="00D1672E"/>
    <w:rsid w:val="00D16F11"/>
    <w:rsid w:val="00D33497"/>
    <w:rsid w:val="00D459F2"/>
    <w:rsid w:val="00D75ACC"/>
    <w:rsid w:val="00D9181D"/>
    <w:rsid w:val="00D91AAE"/>
    <w:rsid w:val="00D93C18"/>
    <w:rsid w:val="00D9789E"/>
    <w:rsid w:val="00DA24BE"/>
    <w:rsid w:val="00DA632D"/>
    <w:rsid w:val="00DA6383"/>
    <w:rsid w:val="00DC0A66"/>
    <w:rsid w:val="00DD4C63"/>
    <w:rsid w:val="00DD5C90"/>
    <w:rsid w:val="00DF5674"/>
    <w:rsid w:val="00DF78C4"/>
    <w:rsid w:val="00E02404"/>
    <w:rsid w:val="00E05B18"/>
    <w:rsid w:val="00E20118"/>
    <w:rsid w:val="00E45E06"/>
    <w:rsid w:val="00E4704B"/>
    <w:rsid w:val="00E5398F"/>
    <w:rsid w:val="00E61D76"/>
    <w:rsid w:val="00E75BB3"/>
    <w:rsid w:val="00E76937"/>
    <w:rsid w:val="00E7772E"/>
    <w:rsid w:val="00E81A36"/>
    <w:rsid w:val="00E85EB5"/>
    <w:rsid w:val="00E95E54"/>
    <w:rsid w:val="00EA0268"/>
    <w:rsid w:val="00EA63F8"/>
    <w:rsid w:val="00EA7F33"/>
    <w:rsid w:val="00EB1CEC"/>
    <w:rsid w:val="00EB34D7"/>
    <w:rsid w:val="00EB509D"/>
    <w:rsid w:val="00EB698B"/>
    <w:rsid w:val="00ED0007"/>
    <w:rsid w:val="00ED74D5"/>
    <w:rsid w:val="00ED7AB9"/>
    <w:rsid w:val="00EF03AE"/>
    <w:rsid w:val="00EF44A3"/>
    <w:rsid w:val="00EF67B5"/>
    <w:rsid w:val="00F01563"/>
    <w:rsid w:val="00F12546"/>
    <w:rsid w:val="00F2407E"/>
    <w:rsid w:val="00F322D0"/>
    <w:rsid w:val="00F41CD2"/>
    <w:rsid w:val="00F43F09"/>
    <w:rsid w:val="00F459E8"/>
    <w:rsid w:val="00F50452"/>
    <w:rsid w:val="00F52E74"/>
    <w:rsid w:val="00F540E9"/>
    <w:rsid w:val="00F6636A"/>
    <w:rsid w:val="00F7780F"/>
    <w:rsid w:val="00F85630"/>
    <w:rsid w:val="00FA0157"/>
    <w:rsid w:val="00FA0C91"/>
    <w:rsid w:val="00FA5B1F"/>
    <w:rsid w:val="00FC133A"/>
    <w:rsid w:val="00FC3375"/>
    <w:rsid w:val="00FD0910"/>
    <w:rsid w:val="00FD35EC"/>
    <w:rsid w:val="00FD5221"/>
    <w:rsid w:val="00FD5BEC"/>
    <w:rsid w:val="00FD6487"/>
    <w:rsid w:val="00FD793B"/>
    <w:rsid w:val="00FE45F7"/>
    <w:rsid w:val="00FE4D7B"/>
    <w:rsid w:val="00FF56BA"/>
    <w:rsid w:val="00FF5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196144"/>
  <w15:docId w15:val="{A901045C-D0FA-40CD-ACD9-B93709DE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33497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33497"/>
    <w:rPr>
      <w:color w:val="0000FF"/>
      <w:u w:val="single"/>
    </w:rPr>
  </w:style>
  <w:style w:type="paragraph" w:styleId="DocumentMap">
    <w:name w:val="Document Map"/>
    <w:basedOn w:val="Normal"/>
    <w:semiHidden/>
    <w:rsid w:val="00BA5107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rsid w:val="005A69F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E769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24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2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sitireinflation.com/tireview-live" TargetMode="External"/><Relationship Id="rId13" Type="http://schemas.openxmlformats.org/officeDocument/2006/relationships/hyperlink" Target="https://www.ck-companies.com/TireView%20LIVE%20iPhone%20App%20Screen.png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psitireinflation.com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www.ck-companies.com/TireView%20LIVE%20iPhone%20App%20Screen%20Home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csmith@psitireinflation.com" TargetMode="External"/><Relationship Id="rId11" Type="http://schemas.openxmlformats.org/officeDocument/2006/relationships/hyperlink" Target="http://www.psitireinflation.com/" TargetMode="External"/><Relationship Id="rId5" Type="http://schemas.openxmlformats.org/officeDocument/2006/relationships/hyperlink" Target="mailto:chris@ck-marketing-communications.com" TargetMode="External"/><Relationship Id="rId15" Type="http://schemas.openxmlformats.org/officeDocument/2006/relationships/hyperlink" Target="https://www.ck-companies.com/TireView%20LIVE%20iPhone%20App%20Screen%20Filter%20Drill%20Down.png" TargetMode="External"/><Relationship Id="rId10" Type="http://schemas.openxmlformats.org/officeDocument/2006/relationships/hyperlink" Target="https://www.psitireinflation.com" TargetMode="External"/><Relationship Id="rId19" Type="http://schemas.openxmlformats.org/officeDocument/2006/relationships/hyperlink" Target="https://www.ck-companies.com/TireView%20LIVE%20iPhone%20App%20Screen%20Sensor%20Coding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sitireinflation.com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38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I Press Release Master</vt:lpstr>
    </vt:vector>
  </TitlesOfParts>
  <Company>CK Marketing &amp; Communications</Company>
  <LinksUpToDate>false</LinksUpToDate>
  <CharactersWithSpaces>3223</CharactersWithSpaces>
  <SharedDoc>false</SharedDoc>
  <HLinks>
    <vt:vector size="18" baseType="variant">
      <vt:variant>
        <vt:i4>6226012</vt:i4>
      </vt:variant>
      <vt:variant>
        <vt:i4>6</vt:i4>
      </vt:variant>
      <vt:variant>
        <vt:i4>0</vt:i4>
      </vt:variant>
      <vt:variant>
        <vt:i4>5</vt:i4>
      </vt:variant>
      <vt:variant>
        <vt:lpwstr>http://www.arvinmeritor.com/</vt:lpwstr>
      </vt:variant>
      <vt:variant>
        <vt:lpwstr/>
      </vt:variant>
      <vt:variant>
        <vt:i4>5505031</vt:i4>
      </vt:variant>
      <vt:variant>
        <vt:i4>3</vt:i4>
      </vt:variant>
      <vt:variant>
        <vt:i4>0</vt:i4>
      </vt:variant>
      <vt:variant>
        <vt:i4>5</vt:i4>
      </vt:variant>
      <vt:variant>
        <vt:lpwstr>http://www.psi-atis.com/</vt:lpwstr>
      </vt:variant>
      <vt:variant>
        <vt:lpwstr/>
      </vt:variant>
      <vt:variant>
        <vt:i4>5177467</vt:i4>
      </vt:variant>
      <vt:variant>
        <vt:i4>0</vt:i4>
      </vt:variant>
      <vt:variant>
        <vt:i4>0</vt:i4>
      </vt:variant>
      <vt:variant>
        <vt:i4>5</vt:i4>
      </vt:variant>
      <vt:variant>
        <vt:lpwstr>mailto:chris@ckkemmercom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 Press Release Master</dc:title>
  <dc:creator>Christine W. Kemmer</dc:creator>
  <cp:lastModifiedBy>Andrea Danner</cp:lastModifiedBy>
  <cp:revision>2</cp:revision>
  <cp:lastPrinted>2019-03-14T21:02:00Z</cp:lastPrinted>
  <dcterms:created xsi:type="dcterms:W3CDTF">2023-04-12T20:03:00Z</dcterms:created>
  <dcterms:modified xsi:type="dcterms:W3CDTF">2023-04-12T20:03:00Z</dcterms:modified>
</cp:coreProperties>
</file>